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1F62" w:rsidRDefault="00131F62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  <w:r w:rsidRPr="00B955CD">
        <w:rPr>
          <w:rFonts w:ascii="Times New Roman" w:hAnsi="Times New Roman" w:cs="Times New Roman"/>
          <w:bCs/>
          <w:sz w:val="24"/>
          <w:szCs w:val="24"/>
        </w:rPr>
        <w:t xml:space="preserve">Supplementary Table </w:t>
      </w:r>
      <w:r>
        <w:rPr>
          <w:rFonts w:ascii="Times New Roman" w:hAnsi="Times New Roman" w:cs="Times New Roman"/>
          <w:bCs/>
          <w:sz w:val="24"/>
          <w:szCs w:val="24"/>
        </w:rPr>
        <w:t>4</w:t>
      </w:r>
      <w:r w:rsidRPr="00B955CD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496D2E">
        <w:rPr>
          <w:rFonts w:ascii="Times New Roman" w:hAnsi="Times New Roman" w:cs="Times New Roman"/>
          <w:bCs/>
          <w:sz w:val="24"/>
          <w:szCs w:val="24"/>
        </w:rPr>
        <w:t>U</w:t>
      </w:r>
      <w:r w:rsidRPr="00125053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GB" w:bidi="ta-IN"/>
        </w:rPr>
        <w:t>nderlying diseases</w:t>
      </w:r>
      <w:r w:rsidR="00B525E0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496D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6D2E" w:rsidRPr="00496D2E">
        <w:rPr>
          <w:rFonts w:ascii="Times New Roman" w:hAnsi="Times New Roman" w:cs="Times New Roman"/>
          <w:bCs/>
          <w:sz w:val="24"/>
          <w:szCs w:val="24"/>
        </w:rPr>
        <w:t>type</w:t>
      </w:r>
      <w:r w:rsidR="00A6606A">
        <w:rPr>
          <w:rFonts w:ascii="Times New Roman" w:hAnsi="Times New Roman" w:cs="Times New Roman"/>
          <w:bCs/>
          <w:sz w:val="24"/>
          <w:szCs w:val="24"/>
        </w:rPr>
        <w:t>s</w:t>
      </w:r>
      <w:r w:rsidR="00496D2E" w:rsidRPr="00496D2E">
        <w:rPr>
          <w:rFonts w:ascii="Times New Roman" w:hAnsi="Times New Roman" w:cs="Times New Roman"/>
          <w:bCs/>
          <w:sz w:val="24"/>
          <w:szCs w:val="24"/>
        </w:rPr>
        <w:t xml:space="preserve"> of diseases </w:t>
      </w:r>
      <w:r w:rsidR="00A6606A">
        <w:rPr>
          <w:rFonts w:ascii="Times New Roman" w:hAnsi="Times New Roman" w:cs="Times New Roman"/>
          <w:bCs/>
          <w:sz w:val="24"/>
          <w:szCs w:val="24"/>
        </w:rPr>
        <w:t>requiring</w:t>
      </w:r>
      <w:r w:rsidR="00A6606A" w:rsidRPr="00496D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6D2E" w:rsidRPr="00496D2E">
        <w:rPr>
          <w:rFonts w:ascii="Times New Roman" w:hAnsi="Times New Roman" w:cs="Times New Roman"/>
          <w:bCs/>
          <w:sz w:val="24"/>
          <w:szCs w:val="24"/>
        </w:rPr>
        <w:t xml:space="preserve">warfarin use </w:t>
      </w:r>
      <w:r w:rsidRPr="00B955CD">
        <w:rPr>
          <w:rFonts w:ascii="Times New Roman" w:hAnsi="Times New Roman" w:cs="Times New Roman"/>
          <w:bCs/>
          <w:sz w:val="24"/>
          <w:szCs w:val="24"/>
        </w:rPr>
        <w:t xml:space="preserve">and their </w:t>
      </w:r>
      <w:r w:rsidRPr="00125053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GB" w:bidi="ta-IN"/>
        </w:rPr>
        <w:t>ICD-10</w:t>
      </w:r>
      <w:r w:rsidRPr="00B955CD">
        <w:rPr>
          <w:rFonts w:ascii="Times New Roman" w:hAnsi="Times New Roman" w:cs="Times New Roman"/>
          <w:bCs/>
          <w:sz w:val="24"/>
          <w:szCs w:val="24"/>
        </w:rPr>
        <w:t xml:space="preserve"> codes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131F62" w:rsidRDefault="00131F62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3532"/>
      </w:tblGrid>
      <w:tr w:rsidR="00131F62" w:rsidRPr="00597368" w:rsidTr="00496D2E">
        <w:tc>
          <w:tcPr>
            <w:tcW w:w="4962" w:type="dxa"/>
            <w:tcBorders>
              <w:top w:val="single" w:sz="4" w:space="0" w:color="auto"/>
              <w:bottom w:val="single" w:sz="4" w:space="0" w:color="auto"/>
            </w:tcBorders>
          </w:tcPr>
          <w:p w:rsidR="00131F62" w:rsidRPr="00597368" w:rsidRDefault="00131F62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736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ame of </w:t>
            </w:r>
            <w:r w:rsidRPr="00131F62">
              <w:rPr>
                <w:rFonts w:ascii="Times New Roman" w:hAnsi="Times New Roman" w:cs="Times New Roman"/>
                <w:bCs/>
                <w:sz w:val="24"/>
                <w:szCs w:val="24"/>
              </w:rPr>
              <w:t>underlying diseases</w:t>
            </w:r>
          </w:p>
        </w:tc>
        <w:tc>
          <w:tcPr>
            <w:tcW w:w="3532" w:type="dxa"/>
            <w:tcBorders>
              <w:top w:val="single" w:sz="4" w:space="0" w:color="auto"/>
              <w:bottom w:val="single" w:sz="4" w:space="0" w:color="auto"/>
            </w:tcBorders>
          </w:tcPr>
          <w:p w:rsidR="00131F62" w:rsidRPr="00597368" w:rsidRDefault="00131F62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25053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GB" w:bidi="ta-IN"/>
              </w:rPr>
              <w:t>ICD-10</w:t>
            </w:r>
            <w:r w:rsidRPr="00B955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de</w:t>
            </w:r>
          </w:p>
        </w:tc>
      </w:tr>
      <w:tr w:rsidR="00131F62" w:rsidRPr="00597368" w:rsidTr="00496D2E">
        <w:tc>
          <w:tcPr>
            <w:tcW w:w="4962" w:type="dxa"/>
            <w:tcBorders>
              <w:top w:val="single" w:sz="4" w:space="0" w:color="auto"/>
              <w:bottom w:val="nil"/>
            </w:tcBorders>
          </w:tcPr>
          <w:p w:rsidR="00131F62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nderlying diseases</w:t>
            </w:r>
          </w:p>
        </w:tc>
        <w:tc>
          <w:tcPr>
            <w:tcW w:w="3532" w:type="dxa"/>
            <w:tcBorders>
              <w:top w:val="single" w:sz="4" w:space="0" w:color="auto"/>
              <w:bottom w:val="nil"/>
            </w:tcBorders>
          </w:tcPr>
          <w:p w:rsidR="00131F62" w:rsidRPr="00B955CD" w:rsidRDefault="00131F62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31F62" w:rsidRPr="00597368" w:rsidTr="00496D2E">
        <w:tc>
          <w:tcPr>
            <w:tcW w:w="4962" w:type="dxa"/>
            <w:tcBorders>
              <w:top w:val="nil"/>
            </w:tcBorders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eart failure</w:t>
            </w:r>
          </w:p>
        </w:tc>
        <w:tc>
          <w:tcPr>
            <w:tcW w:w="3532" w:type="dxa"/>
            <w:tcBorders>
              <w:top w:val="nil"/>
            </w:tcBorders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I50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ypertension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I10-I13, I15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iabetes mellitus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E10-E14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P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rior stroke or transient ischemic attack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I60-I69, G45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enal dysfunction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N17-N19, N28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astrointestinal dysfunction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K25-K29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ype of diseases for warfarin use</w:t>
            </w:r>
          </w:p>
        </w:tc>
        <w:tc>
          <w:tcPr>
            <w:tcW w:w="3532" w:type="dxa"/>
          </w:tcPr>
          <w:p w:rsidR="00131F62" w:rsidRPr="00597368" w:rsidRDefault="00131F62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trial fibrillation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I48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enous thromboembolism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I80</w:t>
            </w:r>
          </w:p>
        </w:tc>
      </w:tr>
      <w:tr w:rsidR="00131F62" w:rsidRPr="00597368" w:rsidTr="00496D2E">
        <w:tc>
          <w:tcPr>
            <w:tcW w:w="4962" w:type="dxa"/>
          </w:tcPr>
          <w:p w:rsidR="00131F62" w:rsidRPr="00597368" w:rsidRDefault="00496D2E" w:rsidP="00496D2E">
            <w:pPr>
              <w:widowControl/>
              <w:ind w:firstLineChars="200" w:firstLine="48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alve replacement</w:t>
            </w:r>
          </w:p>
        </w:tc>
        <w:tc>
          <w:tcPr>
            <w:tcW w:w="3532" w:type="dxa"/>
          </w:tcPr>
          <w:p w:rsidR="00131F62" w:rsidRPr="00597368" w:rsidRDefault="00496D2E" w:rsidP="00C93443">
            <w:pPr>
              <w:widowControl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>T820, T826, Z95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496D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Z954</w:t>
            </w:r>
          </w:p>
        </w:tc>
      </w:tr>
    </w:tbl>
    <w:p w:rsidR="00131F62" w:rsidRPr="00131F62" w:rsidRDefault="00131F62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p w:rsidR="00131F62" w:rsidRDefault="00131F62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Abbreviation: ICD-10</w:t>
      </w:r>
      <w:r w:rsidRPr="00597368">
        <w:rPr>
          <w:rFonts w:ascii="Times New Roman" w:eastAsia="Times New Roman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,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 International Classification of Diseases, </w:t>
      </w:r>
      <w:r w:rsidR="00A6606A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10th</w:t>
      </w:r>
      <w:r w:rsidR="00A6606A"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 xml:space="preserve"> </w:t>
      </w:r>
      <w:r w:rsidRPr="00597368">
        <w:rPr>
          <w:rFonts w:ascii="Times New Roman" w:eastAsia="ＭＳ 明朝" w:hAnsi="Times New Roman" w:cs="Times New Roman"/>
          <w:bCs/>
          <w:color w:val="000000"/>
          <w:kern w:val="0"/>
          <w:sz w:val="24"/>
          <w:szCs w:val="24"/>
          <w:lang w:eastAsia="en-GB" w:bidi="ta-IN"/>
        </w:rPr>
        <w:t>Revision.</w:t>
      </w:r>
    </w:p>
    <w:p w:rsidR="00131F62" w:rsidRPr="00131F62" w:rsidRDefault="00131F62" w:rsidP="00D57F05">
      <w:pPr>
        <w:widowControl/>
        <w:jc w:val="left"/>
        <w:rPr>
          <w:rFonts w:ascii="Times New Roman" w:hAnsi="Times New Roman" w:cs="Times New Roman"/>
          <w:bCs/>
          <w:sz w:val="24"/>
          <w:szCs w:val="24"/>
        </w:rPr>
      </w:pPr>
    </w:p>
    <w:sectPr w:rsidR="00131F62" w:rsidRPr="00131F62" w:rsidSect="00D57F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5B54" w:rsidRDefault="00A55B54" w:rsidP="00EA3668">
      <w:r>
        <w:separator/>
      </w:r>
    </w:p>
  </w:endnote>
  <w:endnote w:type="continuationSeparator" w:id="0">
    <w:p w:rsidR="00A55B54" w:rsidRDefault="00A55B54" w:rsidP="00EA3668">
      <w:r>
        <w:continuationSeparator/>
      </w:r>
    </w:p>
  </w:endnote>
  <w:endnote w:type="continuationNotice" w:id="1">
    <w:p w:rsidR="00A55B54" w:rsidRDefault="00A55B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5B54" w:rsidRDefault="00A55B54" w:rsidP="00EA3668">
      <w:r>
        <w:separator/>
      </w:r>
    </w:p>
  </w:footnote>
  <w:footnote w:type="continuationSeparator" w:id="0">
    <w:p w:rsidR="00A55B54" w:rsidRDefault="00A55B54" w:rsidP="00EA3668">
      <w:r>
        <w:continuationSeparator/>
      </w:r>
    </w:p>
  </w:footnote>
  <w:footnote w:type="continuationNotice" w:id="1">
    <w:p w:rsidR="00A55B54" w:rsidRDefault="00A55B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B416D"/>
    <w:multiLevelType w:val="hybridMultilevel"/>
    <w:tmpl w:val="7A6E4CB6"/>
    <w:lvl w:ilvl="0" w:tplc="4ABEC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0C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AE4D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40B1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EE25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7AB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AE67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784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7E56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3MjcDAkNTAwMLCyUdpeDU4uLM/DyQAvNaAEkNjxYsAAAA"/>
  </w:docVars>
  <w:rsids>
    <w:rsidRoot w:val="00940F75"/>
    <w:rsid w:val="000173C9"/>
    <w:rsid w:val="000245BE"/>
    <w:rsid w:val="00035729"/>
    <w:rsid w:val="00053B07"/>
    <w:rsid w:val="00092635"/>
    <w:rsid w:val="000E79E6"/>
    <w:rsid w:val="000F5E9F"/>
    <w:rsid w:val="001072CF"/>
    <w:rsid w:val="00125053"/>
    <w:rsid w:val="00125C3F"/>
    <w:rsid w:val="00131F62"/>
    <w:rsid w:val="00143DD5"/>
    <w:rsid w:val="0017178E"/>
    <w:rsid w:val="0018636D"/>
    <w:rsid w:val="001A502E"/>
    <w:rsid w:val="00204D14"/>
    <w:rsid w:val="002D6689"/>
    <w:rsid w:val="002E5205"/>
    <w:rsid w:val="00354B3D"/>
    <w:rsid w:val="003E41D0"/>
    <w:rsid w:val="003F2C96"/>
    <w:rsid w:val="00410DE9"/>
    <w:rsid w:val="00415504"/>
    <w:rsid w:val="00422589"/>
    <w:rsid w:val="00463740"/>
    <w:rsid w:val="0048048B"/>
    <w:rsid w:val="004846FF"/>
    <w:rsid w:val="00496D2E"/>
    <w:rsid w:val="004A2123"/>
    <w:rsid w:val="004D2CD1"/>
    <w:rsid w:val="00550091"/>
    <w:rsid w:val="00550530"/>
    <w:rsid w:val="005604FC"/>
    <w:rsid w:val="00577632"/>
    <w:rsid w:val="00597070"/>
    <w:rsid w:val="00597368"/>
    <w:rsid w:val="005B0083"/>
    <w:rsid w:val="005E3ACF"/>
    <w:rsid w:val="005F549E"/>
    <w:rsid w:val="005F66AD"/>
    <w:rsid w:val="00606C3E"/>
    <w:rsid w:val="006833A9"/>
    <w:rsid w:val="006D4E1B"/>
    <w:rsid w:val="006F229A"/>
    <w:rsid w:val="00707B8E"/>
    <w:rsid w:val="00727A48"/>
    <w:rsid w:val="00733F0E"/>
    <w:rsid w:val="00790331"/>
    <w:rsid w:val="007904F4"/>
    <w:rsid w:val="007B2E61"/>
    <w:rsid w:val="00862172"/>
    <w:rsid w:val="008A56F0"/>
    <w:rsid w:val="008E1B78"/>
    <w:rsid w:val="008E3BFC"/>
    <w:rsid w:val="009273FC"/>
    <w:rsid w:val="00940F75"/>
    <w:rsid w:val="009544BE"/>
    <w:rsid w:val="009E0CDA"/>
    <w:rsid w:val="00A55B54"/>
    <w:rsid w:val="00A6606A"/>
    <w:rsid w:val="00AD0436"/>
    <w:rsid w:val="00B23879"/>
    <w:rsid w:val="00B44CA3"/>
    <w:rsid w:val="00B525E0"/>
    <w:rsid w:val="00B7668E"/>
    <w:rsid w:val="00B84CBD"/>
    <w:rsid w:val="00B86B83"/>
    <w:rsid w:val="00B955CD"/>
    <w:rsid w:val="00C41CE9"/>
    <w:rsid w:val="00C7686C"/>
    <w:rsid w:val="00D25473"/>
    <w:rsid w:val="00D52E91"/>
    <w:rsid w:val="00D57F05"/>
    <w:rsid w:val="00DE0C69"/>
    <w:rsid w:val="00E50AF7"/>
    <w:rsid w:val="00EA3668"/>
    <w:rsid w:val="00EE444A"/>
    <w:rsid w:val="00F01CED"/>
    <w:rsid w:val="00F040C4"/>
    <w:rsid w:val="00F3435D"/>
    <w:rsid w:val="00F364DE"/>
    <w:rsid w:val="00F50C66"/>
    <w:rsid w:val="00F64164"/>
    <w:rsid w:val="00FA1C09"/>
    <w:rsid w:val="00FA3E93"/>
    <w:rsid w:val="00FD1277"/>
    <w:rsid w:val="00FF3899"/>
    <w:rsid w:val="2967BBFD"/>
    <w:rsid w:val="302EB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04C92B"/>
  <w15:docId w15:val="{4C105B30-8C4D-48A1-A023-010710E98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520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904F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A1C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F040C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040C4"/>
    <w:pPr>
      <w:widowControl/>
      <w:ind w:leftChars="400" w:left="840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3668"/>
  </w:style>
  <w:style w:type="paragraph" w:styleId="a7">
    <w:name w:val="footer"/>
    <w:basedOn w:val="a"/>
    <w:link w:val="a8"/>
    <w:uiPriority w:val="99"/>
    <w:unhideWhenUsed/>
    <w:rsid w:val="00EA366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3668"/>
  </w:style>
  <w:style w:type="character" w:customStyle="1" w:styleId="10">
    <w:name w:val="見出し 1 (文字)"/>
    <w:basedOn w:val="a0"/>
    <w:link w:val="1"/>
    <w:uiPriority w:val="9"/>
    <w:rsid w:val="007904F4"/>
    <w:rPr>
      <w:rFonts w:asciiTheme="majorHAnsi" w:eastAsiaTheme="majorEastAsia" w:hAnsiTheme="majorHAnsi" w:cstheme="majorBidi"/>
      <w:sz w:val="24"/>
      <w:szCs w:val="24"/>
    </w:rPr>
  </w:style>
  <w:style w:type="paragraph" w:customStyle="1" w:styleId="11">
    <w:name w:val="スタイル1"/>
    <w:basedOn w:val="1"/>
    <w:next w:val="a"/>
    <w:qFormat/>
    <w:rsid w:val="007904F4"/>
    <w:pPr>
      <w:spacing w:line="480" w:lineRule="auto"/>
      <w:jc w:val="left"/>
    </w:pPr>
    <w:rPr>
      <w:rFonts w:ascii="Times New Roman" w:eastAsia="Times New Roman" w:hAnsi="Times New Roman"/>
      <w:b/>
      <w:sz w:val="21"/>
    </w:rPr>
  </w:style>
  <w:style w:type="character" w:customStyle="1" w:styleId="2">
    <w:name w:val="スタイル2"/>
    <w:basedOn w:val="a0"/>
    <w:uiPriority w:val="1"/>
    <w:qFormat/>
    <w:rsid w:val="007904F4"/>
    <w:rPr>
      <w:rFonts w:ascii="Times New Roman" w:eastAsia="ＭＳ Ｐゴシック" w:hAnsi="Times New Roman"/>
      <w:sz w:val="21"/>
    </w:rPr>
  </w:style>
  <w:style w:type="paragraph" w:customStyle="1" w:styleId="a9">
    <w:name w:val="見出し"/>
    <w:basedOn w:val="a"/>
    <w:link w:val="aa"/>
    <w:qFormat/>
    <w:rsid w:val="007904F4"/>
    <w:pPr>
      <w:spacing w:line="360" w:lineRule="auto"/>
    </w:pPr>
    <w:rPr>
      <w:rFonts w:ascii="Times New Roman" w:eastAsia="Times New Roman" w:hAnsi="Times New Roman" w:cs="Times New Roman"/>
      <w:sz w:val="24"/>
      <w:szCs w:val="21"/>
    </w:rPr>
  </w:style>
  <w:style w:type="character" w:customStyle="1" w:styleId="aa">
    <w:name w:val="見出し (文字)"/>
    <w:basedOn w:val="a0"/>
    <w:link w:val="a9"/>
    <w:rsid w:val="007904F4"/>
    <w:rPr>
      <w:rFonts w:ascii="Times New Roman" w:eastAsia="Times New Roman" w:hAnsi="Times New Roman" w:cs="Times New Roman"/>
      <w:sz w:val="24"/>
      <w:szCs w:val="21"/>
    </w:rPr>
  </w:style>
  <w:style w:type="paragraph" w:styleId="ab">
    <w:name w:val="Balloon Text"/>
    <w:basedOn w:val="a"/>
    <w:link w:val="ac"/>
    <w:uiPriority w:val="99"/>
    <w:semiHidden/>
    <w:unhideWhenUsed/>
    <w:rsid w:val="00FA3E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FA3E9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C8547-7018-4F9E-AB11-0977CB7FC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山 敏広</dc:creator>
  <cp:lastModifiedBy>今井俊吾</cp:lastModifiedBy>
  <cp:revision>4</cp:revision>
  <cp:lastPrinted>2020-01-07T06:32:00Z</cp:lastPrinted>
  <dcterms:created xsi:type="dcterms:W3CDTF">2020-07-01T05:01:00Z</dcterms:created>
  <dcterms:modified xsi:type="dcterms:W3CDTF">2020-07-02T08:51:00Z</dcterms:modified>
</cp:coreProperties>
</file>